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55BC9F9C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4C311A">
        <w:rPr>
          <w:rFonts w:ascii="Times New Roman" w:hAnsi="Times New Roman" w:cs="Times New Roman"/>
          <w:b/>
          <w:bCs/>
          <w:sz w:val="36"/>
          <w:szCs w:val="36"/>
        </w:rPr>
        <w:t>2</w:t>
      </w:r>
    </w:p>
    <w:p w14:paraId="2CC0E289" w14:textId="5D72394B" w:rsidR="0021201D" w:rsidRPr="002E60DD" w:rsidRDefault="00D20443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C3018F" w:rsidRP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3018F" w:rsidRPr="002E60DD">
        <w:rPr>
          <w:rFonts w:ascii="Times New Roman" w:hAnsi="Times New Roman" w:cs="Times New Roman"/>
          <w:b/>
          <w:bCs/>
          <w:sz w:val="24"/>
          <w:szCs w:val="24"/>
        </w:rPr>
        <w:t>Create Basic Calculator using prompt</w:t>
      </w:r>
    </w:p>
    <w:p w14:paraId="0E1C1937" w14:textId="76313880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24E26C1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!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DOCTYPE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1B31A38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lang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=</w:t>
      </w:r>
      <w:r w:rsidRPr="00C3018F">
        <w:rPr>
          <w:rFonts w:ascii="Consolas" w:eastAsia="Times New Roman" w:hAnsi="Consolas" w:cs="Times New Roman"/>
          <w:color w:val="CE9178"/>
          <w:sz w:val="29"/>
          <w:szCs w:val="29"/>
          <w:lang w:val="en-IN" w:eastAsia="en-IN"/>
        </w:rPr>
        <w:t>"en"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5A5BAE69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0A3EE4B7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ead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29D8E98B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title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Calc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title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018441A8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ead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49D77A6F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6A80DB33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body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6C6627E3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script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2615330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le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 = </w:t>
      </w:r>
      <w:proofErr w:type="gramStart"/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promp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proofErr w:type="gramEnd"/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)</w:t>
      </w:r>
    </w:p>
    <w:p w14:paraId="1653DEFA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console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.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log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eva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))</w:t>
      </w:r>
    </w:p>
    <w:p w14:paraId="2A9DD638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    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alert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DCDCAA"/>
          <w:sz w:val="29"/>
          <w:szCs w:val="29"/>
          <w:lang w:val="en-IN" w:eastAsia="en-IN"/>
        </w:rPr>
        <w:t>eval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(</w:t>
      </w:r>
      <w:r w:rsidRPr="00C3018F">
        <w:rPr>
          <w:rFonts w:ascii="Consolas" w:eastAsia="Times New Roman" w:hAnsi="Consolas" w:cs="Times New Roman"/>
          <w:color w:val="9CDCFE"/>
          <w:sz w:val="29"/>
          <w:szCs w:val="29"/>
          <w:lang w:val="en-IN" w:eastAsia="en-IN"/>
        </w:rPr>
        <w:t>a</w:t>
      </w: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>))</w:t>
      </w:r>
    </w:p>
    <w:p w14:paraId="042FDB12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  <w:t xml:space="preserve">    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script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3AF3E1E9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body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392E6D1B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</w:p>
    <w:p w14:paraId="451C66E5" w14:textId="77777777" w:rsidR="00C3018F" w:rsidRPr="00C3018F" w:rsidRDefault="00C3018F" w:rsidP="00C3018F">
      <w:pPr>
        <w:shd w:val="clear" w:color="auto" w:fill="1E1E1E"/>
        <w:spacing w:after="0" w:line="390" w:lineRule="atLeast"/>
        <w:rPr>
          <w:rFonts w:ascii="Consolas" w:eastAsia="Times New Roman" w:hAnsi="Consolas" w:cs="Times New Roman"/>
          <w:color w:val="D4D4D4"/>
          <w:sz w:val="29"/>
          <w:szCs w:val="29"/>
          <w:lang w:val="en-IN" w:eastAsia="en-IN"/>
        </w:rPr>
      </w:pP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lt;/</w:t>
      </w:r>
      <w:r w:rsidRPr="00C3018F">
        <w:rPr>
          <w:rFonts w:ascii="Consolas" w:eastAsia="Times New Roman" w:hAnsi="Consolas" w:cs="Times New Roman"/>
          <w:color w:val="569CD6"/>
          <w:sz w:val="29"/>
          <w:szCs w:val="29"/>
          <w:lang w:val="en-IN" w:eastAsia="en-IN"/>
        </w:rPr>
        <w:t>html</w:t>
      </w:r>
      <w:r w:rsidRPr="00C3018F">
        <w:rPr>
          <w:rFonts w:ascii="Consolas" w:eastAsia="Times New Roman" w:hAnsi="Consolas" w:cs="Times New Roman"/>
          <w:color w:val="808080"/>
          <w:sz w:val="29"/>
          <w:szCs w:val="29"/>
          <w:lang w:val="en-IN" w:eastAsia="en-IN"/>
        </w:rPr>
        <w:t>&gt;</w:t>
      </w:r>
    </w:p>
    <w:p w14:paraId="5951717F" w14:textId="43BF2525" w:rsidR="00C3018F" w:rsidRPr="00C3018F" w:rsidRDefault="00C3018F" w:rsidP="00D20443">
      <w:pPr>
        <w:rPr>
          <w:rFonts w:ascii="Times New Roman" w:hAnsi="Times New Roman" w:cs="Times New Roman"/>
          <w:b/>
          <w:bCs/>
        </w:rPr>
      </w:pPr>
    </w:p>
    <w:p w14:paraId="747001B0" w14:textId="072421C6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10305524" w14:textId="2CE1ECAF" w:rsidR="00C3018F" w:rsidRPr="00C3018F" w:rsidRDefault="00C3018F" w:rsidP="00C3018F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C3018F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6E0266CF" wp14:editId="49F64D2C">
            <wp:extent cx="2750820" cy="12960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3874" cy="1297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3018F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627121E0" wp14:editId="5B9540CE">
            <wp:extent cx="3116580" cy="1492029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26406" cy="149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310C2" w14:textId="2A064256" w:rsidR="00C3018F" w:rsidRPr="002E60DD" w:rsidRDefault="00BB3A05" w:rsidP="00D20443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E60DD">
        <w:rPr>
          <w:rFonts w:ascii="Times New Roman" w:hAnsi="Times New Roman" w:cs="Times New Roman"/>
          <w:sz w:val="24"/>
          <w:szCs w:val="24"/>
        </w:rPr>
        <w:t>From this program I have learned the basics of Javascript and eval function.</w:t>
      </w:r>
    </w:p>
    <w:p w14:paraId="69785661" w14:textId="4896AA85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187DA4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976C10" w14:textId="49B91D7A" w:rsidR="00C3018F" w:rsidRPr="002E60DD" w:rsidRDefault="00C3018F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P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E60DD">
        <w:rPr>
          <w:rFonts w:ascii="Times New Roman" w:hAnsi="Times New Roman" w:cs="Times New Roman"/>
          <w:b/>
          <w:bCs/>
          <w:sz w:val="24"/>
          <w:szCs w:val="24"/>
        </w:rPr>
        <w:t>Create Basic Calculator using inputbox</w:t>
      </w:r>
    </w:p>
    <w:p w14:paraId="411991D5" w14:textId="59E0DC32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226C5AA2" w14:textId="0B5B30AC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tml Code</w:t>
      </w:r>
    </w:p>
    <w:p w14:paraId="35EEF65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!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DOC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B6CFFC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ang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en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F9E756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4D09C12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A44213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Calc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2BAA38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D20518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5BE3853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27AC0E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7A4879D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number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placehold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laue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v1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78532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number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placehold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laue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v2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81BC63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+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+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C9099F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-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-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26EFB48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*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*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56AAEA9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/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'/'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5F6C99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an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179FC5A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76E427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BF82B1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src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calc.j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A9AE29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32F443C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5FD9F41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38AEC25" w14:textId="5C1FC532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9DCFD88" w14:textId="499D086B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s code</w:t>
      </w:r>
    </w:p>
    <w:p w14:paraId="5EF0231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functio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f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 {</w:t>
      </w:r>
    </w:p>
    <w:p w14:paraId="3D7FB1B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1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66D119A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v2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ED1547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va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FA303D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switch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 {</w:t>
      </w:r>
    </w:p>
    <w:p w14:paraId="6BD662F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+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AA0334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+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0EDB89C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1740609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-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BC76D62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lastRenderedPageBreak/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-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4CBC163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66AD8FC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*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2B72986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*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664E1EC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5DFEC2C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cas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'/'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:</w:t>
      </w:r>
    </w:p>
    <w:p w14:paraId="118439D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/ 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parseI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18ACDC1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brea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A84C53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    }</w:t>
      </w:r>
    </w:p>
    <w:p w14:paraId="128E747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Element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li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E160C5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1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x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proofErr w:type="gramStart"/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 =</w:t>
      </w:r>
      <w:proofErr w:type="gramEnd"/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 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ans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2EE5022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TextNode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22919A1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;</w:t>
      </w:r>
    </w:p>
    <w:p w14:paraId="46D250F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ans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0D789B9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}</w:t>
      </w:r>
    </w:p>
    <w:p w14:paraId="506991B3" w14:textId="77777777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BCA78D" w14:textId="77777777" w:rsidR="00C3018F" w:rsidRPr="00C3018F" w:rsidRDefault="00C3018F" w:rsidP="00C3018F">
      <w:pPr>
        <w:rPr>
          <w:rFonts w:ascii="Times New Roman" w:hAnsi="Times New Roman" w:cs="Times New Roman"/>
          <w:b/>
          <w:bCs/>
        </w:rPr>
      </w:pPr>
    </w:p>
    <w:p w14:paraId="0CFC6123" w14:textId="0874B760" w:rsidR="00C3018F" w:rsidRDefault="00C3018F" w:rsidP="00C3018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00AB9314" w14:textId="2567207A" w:rsidR="00C3018F" w:rsidRPr="00C3018F" w:rsidRDefault="00C3018F" w:rsidP="002E60DD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C3018F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0055C011" wp14:editId="74B5F42F">
            <wp:extent cx="5515745" cy="2543530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25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AAB96" w14:textId="2D389179" w:rsidR="002E60DD" w:rsidRPr="002E60DD" w:rsidRDefault="00C3018F" w:rsidP="002E60DD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>
        <w:rPr>
          <w:rFonts w:ascii="Times New Roman" w:hAnsi="Times New Roman" w:cs="Times New Roman"/>
          <w:sz w:val="24"/>
          <w:szCs w:val="24"/>
        </w:rPr>
        <w:t xml:space="preserve">From this program I have learned the basics of Javascript and </w:t>
      </w:r>
      <w:r w:rsidR="002E60DD">
        <w:rPr>
          <w:rFonts w:ascii="Times New Roman" w:hAnsi="Times New Roman" w:cs="Times New Roman"/>
          <w:sz w:val="24"/>
          <w:szCs w:val="24"/>
        </w:rPr>
        <w:t>basic function of Dom</w:t>
      </w:r>
      <w:r w:rsidR="002E60DD">
        <w:rPr>
          <w:rFonts w:ascii="Times New Roman" w:hAnsi="Times New Roman" w:cs="Times New Roman"/>
          <w:sz w:val="24"/>
          <w:szCs w:val="24"/>
        </w:rPr>
        <w:t>.</w:t>
      </w:r>
    </w:p>
    <w:p w14:paraId="49273D80" w14:textId="7B154493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F86DC1" w14:textId="6198E7CC" w:rsidR="00C3018F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06B2BB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9DC8A5" w14:textId="3883F1EB" w:rsidR="00C3018F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8E49C90" w14:textId="35571223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8EB0AA" w14:textId="77777777" w:rsidR="002E60DD" w:rsidRDefault="002E60D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48F0D4" w14:textId="0D5FC9D3" w:rsidR="00C3018F" w:rsidRPr="002E60DD" w:rsidRDefault="00C3018F" w:rsidP="002E60DD">
      <w:pPr>
        <w:pStyle w:val="ListParagraph"/>
        <w:numPr>
          <w:ilvl w:val="0"/>
          <w:numId w:val="2"/>
        </w:numPr>
        <w:ind w:left="0"/>
        <w:rPr>
          <w:rFonts w:ascii="Times New Roman" w:hAnsi="Times New Roman" w:cs="Times New Roman"/>
          <w:b/>
          <w:bCs/>
          <w:sz w:val="24"/>
          <w:szCs w:val="24"/>
        </w:rPr>
      </w:pPr>
      <w:r w:rsidRPr="002E60DD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2E60DD" w:rsidRPr="002E60DD">
        <w:t xml:space="preserve"> </w:t>
      </w:r>
      <w:r w:rsidR="002E60DD" w:rsidRPr="002E60DD">
        <w:rPr>
          <w:rFonts w:ascii="Times New Roman" w:hAnsi="Times New Roman" w:cs="Times New Roman"/>
          <w:b/>
          <w:bCs/>
          <w:sz w:val="24"/>
          <w:szCs w:val="24"/>
        </w:rPr>
        <w:t>Do temperature Conversion using the input box and display the result on the Web Page. (Celsius to Fahrenheit)</w:t>
      </w:r>
    </w:p>
    <w:p w14:paraId="724BEF98" w14:textId="6FC78C69" w:rsidR="00C3018F" w:rsidRDefault="00C3018F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5628384" w14:textId="3B3844CC" w:rsid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tml Code</w:t>
      </w:r>
    </w:p>
    <w:p w14:paraId="724B32A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!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DOC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E42A4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ang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en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5137DE28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7528CF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4F75AF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title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00699126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ead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CF202F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1B69C03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2FFBC1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p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Enter tempreature in Celsius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p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67DFD4C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x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mp_input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10F3FF37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inpu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yp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button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conver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nclick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onverter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)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7B9297A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i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d_text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1D1B89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25A4471D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u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A48E27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src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=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./temp.js"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script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49252BF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body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3214DE8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65A8B5A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lt;/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html</w:t>
      </w:r>
      <w:r w:rsidRPr="002E60DD">
        <w:rPr>
          <w:rFonts w:ascii="Consolas" w:eastAsia="Times New Roman" w:hAnsi="Consolas" w:cs="Times New Roman"/>
          <w:color w:val="808080"/>
          <w:sz w:val="25"/>
          <w:szCs w:val="25"/>
          <w:lang w:val="en-IN" w:eastAsia="en-IN"/>
        </w:rPr>
        <w:t>&gt;</w:t>
      </w:r>
    </w:p>
    <w:p w14:paraId="20F7D820" w14:textId="512063BF" w:rsidR="002E60DD" w:rsidRDefault="002E60DD" w:rsidP="00C3018F">
      <w:pPr>
        <w:rPr>
          <w:rFonts w:ascii="Times New Roman" w:hAnsi="Times New Roman" w:cs="Times New Roman"/>
          <w:b/>
          <w:bCs/>
        </w:rPr>
      </w:pPr>
    </w:p>
    <w:p w14:paraId="629F741F" w14:textId="180F8BFA" w:rsidR="002E60DD" w:rsidRPr="002E60DD" w:rsidRDefault="002E60DD" w:rsidP="00C3018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s code</w:t>
      </w:r>
    </w:p>
    <w:p w14:paraId="00544E41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functio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onverter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 {</w:t>
      </w:r>
    </w:p>
    <w:p w14:paraId="3D4ABF39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temp_inpu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7796BC9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;   </w:t>
      </w:r>
    </w:p>
    <w:p w14:paraId="6CCE78C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C586C0"/>
          <w:sz w:val="25"/>
          <w:szCs w:val="25"/>
          <w:lang w:val="en-IN" w:eastAsia="en-IN"/>
        </w:rPr>
        <w:t>i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(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isNaN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) {</w:t>
      </w:r>
    </w:p>
    <w:p w14:paraId="47FD18E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obj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value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53B22ED0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    </w:t>
      </w:r>
      <w:proofErr w:type="gramStart"/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ler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proofErr w:type="gramEnd"/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nvalid Inpu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</w:t>
      </w:r>
    </w:p>
    <w:p w14:paraId="75BABEE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    }</w:t>
      </w:r>
    </w:p>
    <w:p w14:paraId="183B4A04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35932CAF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lastRenderedPageBreak/>
        <w:t xml:space="preserve">   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* </w:t>
      </w:r>
      <w:r w:rsidRPr="002E60DD">
        <w:rPr>
          <w:rFonts w:ascii="Consolas" w:eastAsia="Times New Roman" w:hAnsi="Consolas" w:cs="Times New Roman"/>
          <w:color w:val="B5CEA8"/>
          <w:sz w:val="25"/>
          <w:szCs w:val="25"/>
          <w:lang w:val="en-IN" w:eastAsia="en-IN"/>
        </w:rPr>
        <w:t>1.8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) + </w:t>
      </w:r>
      <w:r w:rsidRPr="002E60DD">
        <w:rPr>
          <w:rFonts w:ascii="Consolas" w:eastAsia="Times New Roman" w:hAnsi="Consolas" w:cs="Times New Roman"/>
          <w:color w:val="B5CEA8"/>
          <w:sz w:val="25"/>
          <w:szCs w:val="25"/>
          <w:lang w:val="en-IN" w:eastAsia="en-IN"/>
        </w:rPr>
        <w:t>32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;</w:t>
      </w:r>
    </w:p>
    <w:p w14:paraId="6A25F603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Element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li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4D5BB30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mp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 xml:space="preserve"> in farhenite is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${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f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}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`</w:t>
      </w:r>
    </w:p>
    <w:p w14:paraId="51EFB02A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r w:rsidRPr="002E60DD">
        <w:rPr>
          <w:rFonts w:ascii="Consolas" w:eastAsia="Times New Roman" w:hAnsi="Consolas" w:cs="Times New Roman"/>
          <w:color w:val="569CD6"/>
          <w:sz w:val="25"/>
          <w:szCs w:val="25"/>
          <w:lang w:val="en-IN" w:eastAsia="en-IN"/>
        </w:rPr>
        <w:t>le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 =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createTextNode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734623EE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tex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64DD5825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 xml:space="preserve">    </w:t>
      </w:r>
      <w:proofErr w:type="gramStart"/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document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getElementById</w:t>
      </w:r>
      <w:proofErr w:type="gramEnd"/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CE9178"/>
          <w:sz w:val="25"/>
          <w:szCs w:val="25"/>
          <w:lang w:val="en-IN" w:eastAsia="en-IN"/>
        </w:rPr>
        <w:t>"id_text"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.</w:t>
      </w:r>
      <w:r w:rsidRPr="002E60DD">
        <w:rPr>
          <w:rFonts w:ascii="Consolas" w:eastAsia="Times New Roman" w:hAnsi="Consolas" w:cs="Times New Roman"/>
          <w:color w:val="DCDCAA"/>
          <w:sz w:val="25"/>
          <w:szCs w:val="25"/>
          <w:lang w:val="en-IN" w:eastAsia="en-IN"/>
        </w:rPr>
        <w:t>appendChild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(</w:t>
      </w:r>
      <w:r w:rsidRPr="002E60DD">
        <w:rPr>
          <w:rFonts w:ascii="Consolas" w:eastAsia="Times New Roman" w:hAnsi="Consolas" w:cs="Times New Roman"/>
          <w:color w:val="9CDCFE"/>
          <w:sz w:val="25"/>
          <w:szCs w:val="25"/>
          <w:lang w:val="en-IN" w:eastAsia="en-IN"/>
        </w:rPr>
        <w:t>ll</w:t>
      </w: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);</w:t>
      </w:r>
    </w:p>
    <w:p w14:paraId="1A8B78DB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</w:p>
    <w:p w14:paraId="73A8353C" w14:textId="77777777" w:rsidR="002E60DD" w:rsidRPr="002E60DD" w:rsidRDefault="002E60DD" w:rsidP="002E60DD">
      <w:pPr>
        <w:shd w:val="clear" w:color="auto" w:fill="1E1E1E"/>
        <w:spacing w:after="0" w:line="330" w:lineRule="atLeast"/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</w:pPr>
      <w:r w:rsidRPr="002E60DD">
        <w:rPr>
          <w:rFonts w:ascii="Consolas" w:eastAsia="Times New Roman" w:hAnsi="Consolas" w:cs="Times New Roman"/>
          <w:color w:val="D4D4D4"/>
          <w:sz w:val="25"/>
          <w:szCs w:val="25"/>
          <w:lang w:val="en-IN" w:eastAsia="en-IN"/>
        </w:rPr>
        <w:t>}</w:t>
      </w:r>
    </w:p>
    <w:p w14:paraId="3E71FEBA" w14:textId="77777777" w:rsidR="002E60DD" w:rsidRPr="00C3018F" w:rsidRDefault="002E60DD" w:rsidP="00C3018F">
      <w:pPr>
        <w:rPr>
          <w:rFonts w:ascii="Times New Roman" w:hAnsi="Times New Roman" w:cs="Times New Roman"/>
          <w:b/>
          <w:bCs/>
        </w:rPr>
      </w:pPr>
    </w:p>
    <w:p w14:paraId="6633A0B7" w14:textId="12E4AC20" w:rsidR="00C3018F" w:rsidRDefault="00C3018F" w:rsidP="00C3018F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69AC0B95" w14:textId="500167B2" w:rsidR="002E60DD" w:rsidRPr="00C3018F" w:rsidRDefault="002E60DD" w:rsidP="002E60DD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2E60DD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60F3FB2B" wp14:editId="0AF782DB">
            <wp:extent cx="3781953" cy="343900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9681E" w14:textId="43A0DF82" w:rsidR="00C3018F" w:rsidRDefault="00C3018F" w:rsidP="00C3018F">
      <w:pPr>
        <w:rPr>
          <w:rFonts w:ascii="Times New Roman" w:hAnsi="Times New Roman" w:cs="Times New Roman"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>
        <w:rPr>
          <w:rFonts w:ascii="Times New Roman" w:hAnsi="Times New Roman" w:cs="Times New Roman"/>
          <w:sz w:val="24"/>
          <w:szCs w:val="24"/>
        </w:rPr>
        <w:t xml:space="preserve">From this program I have learned the basics of </w:t>
      </w:r>
      <w:r w:rsidR="002E60DD">
        <w:rPr>
          <w:rFonts w:ascii="Times New Roman" w:hAnsi="Times New Roman" w:cs="Times New Roman"/>
          <w:sz w:val="24"/>
          <w:szCs w:val="24"/>
        </w:rPr>
        <w:t>javascript and basic  function of Dom.</w:t>
      </w:r>
    </w:p>
    <w:p w14:paraId="0DAB4470" w14:textId="7E6D37BA" w:rsidR="002E60DD" w:rsidRDefault="002E60DD" w:rsidP="00C3018F">
      <w:pPr>
        <w:rPr>
          <w:rFonts w:ascii="Times New Roman" w:hAnsi="Times New Roman" w:cs="Times New Roman"/>
          <w:sz w:val="24"/>
          <w:szCs w:val="24"/>
        </w:rPr>
      </w:pPr>
    </w:p>
    <w:p w14:paraId="13AC80C6" w14:textId="77777777" w:rsidR="002E60DD" w:rsidRPr="002E60DD" w:rsidRDefault="002E60DD" w:rsidP="00C3018F">
      <w:pPr>
        <w:rPr>
          <w:rFonts w:ascii="Times New Roman" w:hAnsi="Times New Roman" w:cs="Times New Roman"/>
          <w:sz w:val="24"/>
          <w:szCs w:val="24"/>
        </w:rPr>
      </w:pPr>
    </w:p>
    <w:p w14:paraId="7008BC18" w14:textId="77777777" w:rsidR="002E60DD" w:rsidRPr="006B3F11" w:rsidRDefault="00C3018F" w:rsidP="002E60D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:</w:t>
      </w:r>
      <w:r w:rsidR="002E60D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60DD" w:rsidRPr="006B3F11">
        <w:rPr>
          <w:rFonts w:ascii="Times New Roman" w:eastAsia="Times New Roman" w:hAnsi="Times New Roman" w:cs="Times New Roman"/>
          <w:bCs/>
          <w:sz w:val="24"/>
          <w:szCs w:val="24"/>
        </w:rPr>
        <w:t>Student should able to understand the tools and technologies to design &amp; develop static and dynamic webpages/apps.</w:t>
      </w:r>
    </w:p>
    <w:p w14:paraId="2F0C265C" w14:textId="034C3B2C" w:rsidR="00C3018F" w:rsidRPr="002E60DD" w:rsidRDefault="002E60DD" w:rsidP="00C3018F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B3F11">
        <w:rPr>
          <w:rFonts w:ascii="Times New Roman" w:eastAsia="Times New Roman" w:hAnsi="Times New Roman" w:cs="Times New Roman"/>
          <w:bCs/>
          <w:sz w:val="24"/>
          <w:szCs w:val="24"/>
        </w:rPr>
        <w:t>Student should able to select appropriate hosting environment</w:t>
      </w:r>
    </w:p>
    <w:p w14:paraId="1E2B46D4" w14:textId="77777777" w:rsidR="00C3018F" w:rsidRPr="00BB3A05" w:rsidRDefault="00C3018F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C3018F" w:rsidRPr="00BB3A0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86581" w14:textId="77777777" w:rsidR="00E22E58" w:rsidRDefault="00E22E58" w:rsidP="00BB3A05">
      <w:pPr>
        <w:spacing w:after="0" w:line="240" w:lineRule="auto"/>
      </w:pPr>
      <w:r>
        <w:separator/>
      </w:r>
    </w:p>
  </w:endnote>
  <w:endnote w:type="continuationSeparator" w:id="0">
    <w:p w14:paraId="6EB2D665" w14:textId="77777777" w:rsidR="00E22E58" w:rsidRDefault="00E22E58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47C2049C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0IT0</w:t>
              </w:r>
              <w:r w:rsidR="002E60DD">
                <w:rPr>
                  <w:b/>
                  <w:caps/>
                  <w:color w:val="808080" w:themeColor="background1" w:themeShade="80"/>
                  <w:szCs w:val="28"/>
                </w:rPr>
                <w:t>8</w:t>
              </w:r>
              <w:r w:rsidR="00B53B43">
                <w:rPr>
                  <w:b/>
                  <w:caps/>
                  <w:color w:val="808080" w:themeColor="background1" w:themeShade="80"/>
                  <w:szCs w:val="28"/>
                </w:rPr>
                <w:t>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7AC05" w14:textId="77777777" w:rsidR="00E22E58" w:rsidRDefault="00E22E58" w:rsidP="00BB3A05">
      <w:pPr>
        <w:spacing w:after="0" w:line="240" w:lineRule="auto"/>
      </w:pPr>
      <w:r>
        <w:separator/>
      </w:r>
    </w:p>
  </w:footnote>
  <w:footnote w:type="continuationSeparator" w:id="0">
    <w:p w14:paraId="757CB456" w14:textId="77777777" w:rsidR="00E22E58" w:rsidRDefault="00E22E58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00E5C"/>
    <w:multiLevelType w:val="multilevel"/>
    <w:tmpl w:val="41B06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465D1E"/>
    <w:multiLevelType w:val="hybridMultilevel"/>
    <w:tmpl w:val="E006D2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627593">
    <w:abstractNumId w:val="0"/>
  </w:num>
  <w:num w:numId="2" w16cid:durableId="1900240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21201D"/>
    <w:rsid w:val="002E60DD"/>
    <w:rsid w:val="00327A8A"/>
    <w:rsid w:val="00382506"/>
    <w:rsid w:val="003E0723"/>
    <w:rsid w:val="004B77C6"/>
    <w:rsid w:val="004C311A"/>
    <w:rsid w:val="008F7F48"/>
    <w:rsid w:val="00AB3940"/>
    <w:rsid w:val="00B53B43"/>
    <w:rsid w:val="00B55114"/>
    <w:rsid w:val="00BB3A05"/>
    <w:rsid w:val="00C3018F"/>
    <w:rsid w:val="00D20443"/>
    <w:rsid w:val="00E2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60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  <w:style w:type="paragraph" w:styleId="ListParagraph">
    <w:name w:val="List Paragraph"/>
    <w:basedOn w:val="Normal"/>
    <w:uiPriority w:val="34"/>
    <w:qFormat/>
    <w:rsid w:val="002E60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6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94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0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9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6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4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78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0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0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13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8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3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5C2125"/>
    <w:rsid w:val="006E516D"/>
    <w:rsid w:val="0092012E"/>
    <w:rsid w:val="00D7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0IT085</dc:creator>
  <cp:keywords/>
  <dc:description/>
  <cp:lastModifiedBy>hiranj kotak</cp:lastModifiedBy>
  <cp:revision>4</cp:revision>
  <cp:lastPrinted>2023-01-10T16:16:00Z</cp:lastPrinted>
  <dcterms:created xsi:type="dcterms:W3CDTF">2023-01-10T15:56:00Z</dcterms:created>
  <dcterms:modified xsi:type="dcterms:W3CDTF">2023-01-10T16:17:00Z</dcterms:modified>
</cp:coreProperties>
</file>